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9a48e00859d5d843e60c16fe1f6bf16f9371f"/>
      <w:r>
        <w:rPr>
          <w:b/>
        </w:rPr>
        <w:t xml:space="preserve">ПРОТОКОЛ ЕЛЕКТРОННОГО АУКЦІОНУ № BSE001-UA-20220221-646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44-01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і будівлі: колійна будка, А-1, сарай, Б, вбиральня, В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: колійна будка, А-1, сарай, Б, вбиральня, В</w:t>
      </w:r>
      <w:r>
        <w:t xml:space="preserve"> </w:t>
      </w:r>
      <w:r>
        <w:t xml:space="preserve">Адреса: Львівська область, м. Стрий, вул. Болехівська, 24</w:t>
      </w:r>
      <w:r>
        <w:t xml:space="preserve"> </w:t>
      </w:r>
      <w:r>
        <w:t xml:space="preserve">Площа загальна, м2: 38,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93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9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тик Роксолана Романівна, ІПН/РНОКПП: 325020490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ртем Форін, ІПН/РНОКПП: 29992091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озор Роман Сергійович, ІПН/РНОКПП: 34390136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рейда Тарас Петрович, ІПН/РНОКПП: 32927014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9.2022 10:50: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02:54Z</dcterms:created>
  <dcterms:modified xsi:type="dcterms:W3CDTF">2024-05-18T22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